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41578" w14:textId="1C4F2A40" w:rsidR="005C16CF" w:rsidRDefault="00043F9C" w:rsidP="009E59A8">
      <w:pPr>
        <w:pStyle w:val="Heading1"/>
        <w:numPr>
          <w:ilvl w:val="0"/>
          <w:numId w:val="15"/>
        </w:numPr>
        <w:rPr>
          <w:bCs/>
        </w:rPr>
      </w:pPr>
      <w:bookmarkStart w:id="0" w:name="_GoBack"/>
      <w:bookmarkEnd w:id="0"/>
      <w:r>
        <w:t>Travel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7422814E" w:rsidR="001623FE" w:rsidRDefault="00043F9C" w:rsidP="001623FE">
      <w:r>
        <w:rPr>
          <w:noProof/>
          <w:lang w:val="bg-BG" w:eastAsia="bg-BG"/>
        </w:rPr>
        <w:drawing>
          <wp:inline distT="0" distB="0" distL="0" distR="0" wp14:anchorId="363CCC7C" wp14:editId="6533EEEB">
            <wp:extent cx="6620510" cy="8244205"/>
            <wp:effectExtent l="19050" t="19050" r="27940" b="234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82442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85AA4" w14:textId="77777777" w:rsidR="00043F9C" w:rsidRDefault="00043F9C" w:rsidP="00A10552">
      <w:pPr>
        <w:pStyle w:val="BodyA"/>
        <w:rPr>
          <w:rStyle w:val="None"/>
          <w:lang w:val="en-US"/>
        </w:rPr>
      </w:pPr>
    </w:p>
    <w:p w14:paraId="6825468F" w14:textId="6AC78C90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146195E6" w:rsidR="00553382" w:rsidRPr="00043F9C" w:rsidRDefault="00947282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 xml:space="preserve">Use font </w:t>
      </w:r>
      <w:r w:rsidR="00CA6EC2" w:rsidRPr="00CA6EC2">
        <w:rPr>
          <w:rStyle w:val="CodeChar"/>
          <w:b w:val="0"/>
          <w:bCs/>
          <w:lang w:val="en-GB"/>
        </w:rPr>
        <w:t>"</w:t>
      </w:r>
      <w:r w:rsidR="00CA6EC2" w:rsidRPr="00CA6EC2">
        <w:rPr>
          <w:rStyle w:val="None"/>
          <w:rFonts w:ascii="Consolas" w:hAnsi="Consolas"/>
          <w:b/>
          <w:bCs/>
        </w:rPr>
        <w:t>Helvetica"</w:t>
      </w:r>
    </w:p>
    <w:p w14:paraId="7EC05AF0" w14:textId="7D41A74E" w:rsidR="00043F9C" w:rsidRDefault="00043F9C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043F9C">
        <w:rPr>
          <w:rStyle w:val="None"/>
        </w:rPr>
        <w:t xml:space="preserve">Use </w:t>
      </w:r>
      <w:r w:rsidRPr="00043F9C">
        <w:rPr>
          <w:rStyle w:val="None"/>
          <w:b/>
          <w:bCs/>
        </w:rPr>
        <w:t>Font Awesome</w:t>
      </w:r>
      <w:r w:rsidRPr="00043F9C">
        <w:rPr>
          <w:rStyle w:val="None"/>
        </w:rPr>
        <w:t xml:space="preserve"> for the icons</w:t>
      </w:r>
    </w:p>
    <w:p w14:paraId="4EDF70FC" w14:textId="7DC3E2A2" w:rsidR="00965546" w:rsidRPr="00CF254A" w:rsidRDefault="00965546" w:rsidP="00CF254A">
      <w:pPr>
        <w:pStyle w:val="ListParagraph"/>
        <w:numPr>
          <w:ilvl w:val="0"/>
          <w:numId w:val="16"/>
        </w:numPr>
      </w:pPr>
      <w:r w:rsidRPr="00CF254A">
        <w:rPr>
          <w:rStyle w:val="None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4768C9" w14:textId="77777777" w:rsidR="00904D14" w:rsidRDefault="00904D14" w:rsidP="008068A2">
      <w:pPr>
        <w:spacing w:after="0" w:line="240" w:lineRule="auto"/>
      </w:pPr>
      <w:r>
        <w:separator/>
      </w:r>
    </w:p>
  </w:endnote>
  <w:endnote w:type="continuationSeparator" w:id="0">
    <w:p w14:paraId="6841D74D" w14:textId="77777777" w:rsidR="00904D14" w:rsidRDefault="00904D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6C6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6C6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6C6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6C6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B2F73D" w14:textId="77777777" w:rsidR="00904D14" w:rsidRDefault="00904D14" w:rsidP="008068A2">
      <w:pPr>
        <w:spacing w:after="0" w:line="240" w:lineRule="auto"/>
      </w:pPr>
      <w:r>
        <w:separator/>
      </w:r>
    </w:p>
  </w:footnote>
  <w:footnote w:type="continuationSeparator" w:id="0">
    <w:p w14:paraId="69BCD0C2" w14:textId="77777777" w:rsidR="00904D14" w:rsidRDefault="00904D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195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IzMzSxtDAyMrJQ0lEKTi0uzszPAykwrgUAPiopSS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3F9C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A5309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67E24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4D0C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7F6C64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04D14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930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74F47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1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B92D46-1C44-41EF-9652-400C854AB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-and-CSS-Exam</vt:lpstr>
    </vt:vector>
  </TitlesOfParts>
  <Company>SoftUni – https://softuni.org</Company>
  <LinksUpToDate>false</LinksUpToDate>
  <CharactersWithSpaces>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344</cp:revision>
  <cp:lastPrinted>2015-10-26T22:35:00Z</cp:lastPrinted>
  <dcterms:created xsi:type="dcterms:W3CDTF">2019-11-12T12:29:00Z</dcterms:created>
  <dcterms:modified xsi:type="dcterms:W3CDTF">2023-08-06T17:22:00Z</dcterms:modified>
  <cp:category>computer programming;programming;software development;software engineering</cp:category>
</cp:coreProperties>
</file>